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Berlin</w:t>
      </w:r>
    </w:p>
    <w:bookmarkStart w:id="25" w:name="curriculum-developer-cover-letter"/>
    <w:p>
      <w:pPr>
        <w:pStyle w:val="Heading1"/>
      </w:pPr>
      <w:r>
        <w:t xml:space="preserve">Curriculum Developer 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Curriculum Developer position at [Company/Organization Name] in Germany, Berlin. As a dedicated professional with a passion for shaping educational experiences, I am eager to contribute my expertise in curriculum design and development to an institution that values innovation, cultural inclusivity, and academic excellence. My background as a Curriculum Developer has equipped me with the skills to create dynamic learning frameworks that align with global educational standards while addressing the unique needs of diverse learners. I am particularly drawn to this opportunity in Berlin, a city renowned for its vibrant cultural landscape and cutting-edge educational initiatives, where I can further my mission of fostering transformative learning environments.</w:t>
      </w:r>
    </w:p>
    <w:bookmarkStart w:id="20" w:name="X5ce908227fa862bce401e9cb40102115986dca2"/>
    <w:p>
      <w:pPr>
        <w:pStyle w:val="Heading2"/>
      </w:pPr>
      <w:r>
        <w:t xml:space="preserve">About Me: A Curriculum Developer's Perspective</w:t>
      </w:r>
    </w:p>
    <w:p>
      <w:pPr>
        <w:pStyle w:val="FirstParagraph"/>
      </w:pPr>
      <w:r>
        <w:t xml:space="preserve">With over [X years] of experience in curriculum development, I have consistently focused on designing programs that bridge theoretical knowledge with practical application. My work as a Curriculum Developer has spanned multiple sectors, including K-12 education, higher education, and corporate training. In each role, I have emphasized the importance of creating curricula that are not only academically rigorous but also adaptable to evolving societal and technological demands. For instance, while working with [Previous Organization], I led the development of a cross-disciplinary STEM curriculum that integrated real-world problem-solving scenarios, resulting in a 30% increase in student engagement and performance. This experience underscored my ability to translate complex educational goals into actionable, results-driven frameworks.</w:t>
      </w:r>
    </w:p>
    <w:p>
      <w:pPr>
        <w:pStyle w:val="BodyText"/>
      </w:pPr>
      <w:r>
        <w:t xml:space="preserve">A key aspect of my approach as a Curriculum Developer is collaboration. I believe that effective curricula are born from partnerships with educators, industry experts, and learners themselves. In Berlin, where the educational ecosystem thrives on innovation and international exchange, I am confident that my collaborative mindset will align seamlessly with the values of [Company/Organization Name]. My work has often involved co-designing programs with stakeholders to ensure they reflect both local context and global relevance—a skill that is especially critical in a city like Berlin, which serves as a hub for cultural and intellectual exchange.</w:t>
      </w:r>
    </w:p>
    <w:bookmarkEnd w:id="20"/>
    <w:bookmarkStart w:id="21" w:name="why-germany-berlin-a-strategic-fit"/>
    <w:p>
      <w:pPr>
        <w:pStyle w:val="Heading2"/>
      </w:pPr>
      <w:r>
        <w:t xml:space="preserve">Why Germany Berlin? A Strategic Fit</w:t>
      </w:r>
    </w:p>
    <w:p>
      <w:pPr>
        <w:pStyle w:val="FirstParagraph"/>
      </w:pPr>
      <w:r>
        <w:t xml:space="preserve">Berlin’s unique position as a cultural, historical, and technological epicenter makes it an ideal location for advancing educational initiatives. As a Curriculum Developer, I am inspired by the city’s commitment to fostering inclusivity and diversity in education. Berlin’s schools and institutions are often at the forefront of integrating digital tools, sustainability practices, and interdisciplinary learning—areas that resonate deeply with my professional philosophy. For example, the city’s emphasis on "bildung" (education) as a lifelong process aligns with my belief that curricula should empower learners to navigate an ever-changing world.</w:t>
      </w:r>
    </w:p>
    <w:p>
      <w:pPr>
        <w:pStyle w:val="BodyText"/>
      </w:pPr>
      <w:r>
        <w:t xml:space="preserve">Moreover, Germany’s education system is widely recognized for its high standards and structured approach to vocational training. As a Curriculum Developer, I am particularly interested in exploring how Berlin’s educational frameworks can be enhanced to incorporate more personalized learning pathways. My experience in designing adaptive curricula for diverse learner populations has prepared me to contribute meaningfully to this goal. I am especially drawn to [Company/Organization Name]’s mission of [specific mission or initiative, if known], as it reflects a commitment to innovation that mirrors my own professional aspirations.</w:t>
      </w:r>
    </w:p>
    <w:bookmarkEnd w:id="21"/>
    <w:bookmarkStart w:id="22" w:name="Xd12ec5062f30ea55f8ff2592f3ada3f9d113782"/>
    <w:p>
      <w:pPr>
        <w:pStyle w:val="Heading2"/>
      </w:pPr>
      <w:r>
        <w:t xml:space="preserve">Professional Qualifications and Expertise</w:t>
      </w:r>
    </w:p>
    <w:p>
      <w:pPr>
        <w:pStyle w:val="FirstParagraph"/>
      </w:pPr>
      <w:r>
        <w:t xml:space="preserve">My qualifications as a Curriculum Developer are rooted in both academic rigor and hands-on experience. I hold a [Degree, e.g., Master’s in Education] from [University Name], where I specialized in educational theory, instructional design, and assessment strategies. This foundation has been further strengthened by my work with international organizations such as [Previous Employers or Projects], where I developed curricula for global audiences. For example, while working on a project for [International Organization], I designed a language-learning program that incorporated gamification elements to improve retention rates among adult learners. The success of this initiative demonstrated my ability to blend pedagogical theory with creative problem-solving.</w:t>
      </w:r>
    </w:p>
    <w:p>
      <w:pPr>
        <w:pStyle w:val="BodyText"/>
      </w:pPr>
      <w:r>
        <w:t xml:space="preserve">In addition to my technical skills, I possess a strong understanding of educational technologies and data-driven decision-making. I am proficient in tools such as [specific software or platforms, e.g., LMS systems, learning analytics tools], which enable me to create curricula that are both interactive and measurable. My work in Berlin would benefit from the city’s thriving tech scene, where opportunities for collaboration with edtech startups and research institutions abound. I am eager to leverage these resources to develop curricula that are not only impactful but also forward-thinking.</w:t>
      </w:r>
    </w:p>
    <w:bookmarkEnd w:id="22"/>
    <w:bookmarkStart w:id="23" w:name="Xcc277a7e03c7e4c5090329b5b676d654f25062c"/>
    <w:p>
      <w:pPr>
        <w:pStyle w:val="Heading2"/>
      </w:pPr>
      <w:r>
        <w:t xml:space="preserve">Cultural Adaptability and Global Perspective</w:t>
      </w:r>
    </w:p>
    <w:p>
      <w:pPr>
        <w:pStyle w:val="FirstParagraph"/>
      </w:pPr>
      <w:r>
        <w:t xml:space="preserve">As a Curriculum Developer, I understand the importance of cultural sensitivity in education. My work has frequently involved designing programs for multilingual and multicultural audiences, requiring me to navigate diverse educational contexts with empathy and adaptability. In Germany, where the educational landscape is shaped by a blend of tradition and modernity, I am confident that my cross-cultural competence will allow me to contribute effectively to [Company/Organization Name]’s goals. For instance, my experience in developing curricula for international schools has honed my ability to balance local standards with global perspectives—a skill that is invaluable in Berlin’s multicultural environment.</w:t>
      </w:r>
    </w:p>
    <w:p>
      <w:pPr>
        <w:pStyle w:val="BodyText"/>
      </w:pPr>
      <w:r>
        <w:t xml:space="preserve">Furthermore, my fluency in [languages, e.g., English and German] and my familiarity with German educational policies position me to collaborate seamlessly with local stakeholders. I have also participated in professional development programs focused on German education systems, which have deepened my understanding of the country’s unique challenges and opportunities. This preparation ensures that I can hit the ground running while contributing fresh insights from my international experience.</w:t>
      </w:r>
    </w:p>
    <w:bookmarkEnd w:id="23"/>
    <w:bookmarkStart w:id="24" w:name="conclusion-a-shared-vision-for-education"/>
    <w:p>
      <w:pPr>
        <w:pStyle w:val="Heading2"/>
      </w:pPr>
      <w:r>
        <w:t xml:space="preserve">Conclusion: A Shared Vision for Education</w:t>
      </w:r>
    </w:p>
    <w:p>
      <w:pPr>
        <w:pStyle w:val="FirstParagraph"/>
      </w:pPr>
      <w:r>
        <w:t xml:space="preserve">In conclusion, I am deeply motivated to bring my expertise as a Curriculum Developer to [Company/Organization Name] in Germany, Berlin. My passion for creating impactful learning experiences, combined with my commitment to cultural inclusivity and innovation, aligns perfectly with the values of this institution. I am confident that my skills and experiences will enable me to contribute meaningfully to your mission of advancing education in one of the world’s most dynamic cities.</w:t>
      </w:r>
    </w:p>
    <w:p>
      <w:pPr>
        <w:pStyle w:val="BodyText"/>
      </w:pPr>
      <w:r>
        <w:t xml:space="preserve">Thank you for considering my application. I would welcome the opportunity to discuss how my background and vision can support [Company/Organization Name]’s objectives. Please feel free to contact me at [Your Phone Number] or [Your Email Address] at your convenience. I look forward to the possibility of contributing to the continued success of your team in Germany, Berli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Germany Berlin</dc:title>
  <dc:creator/>
  <cp:keywords/>
  <dcterms:created xsi:type="dcterms:W3CDTF">2026-07-14T04:39:58Z</dcterms:created>
  <dcterms:modified xsi:type="dcterms:W3CDTF">2026-07-14T04:39:58Z</dcterms:modified>
</cp:coreProperties>
</file>

<file path=docProps/custom.xml><?xml version="1.0" encoding="utf-8"?>
<Properties xmlns="http://schemas.openxmlformats.org/officeDocument/2006/custom-properties" xmlns:vt="http://schemas.openxmlformats.org/officeDocument/2006/docPropsVTypes"/>
</file>